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BCB42FB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5652D4">
        <w:rPr>
          <w:rFonts w:ascii="Monotype Corsiva" w:hAnsi="Monotype Corsiva"/>
          <w:b/>
          <w:bCs/>
          <w:sz w:val="40"/>
          <w:szCs w:val="40"/>
          <w:u w:val="single"/>
        </w:rPr>
        <w:t>23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2A5E5C">
        <w:rPr>
          <w:rFonts w:ascii="Monotype Corsiva" w:hAnsi="Monotype Corsiva"/>
          <w:b/>
          <w:bCs/>
          <w:sz w:val="40"/>
          <w:szCs w:val="40"/>
          <w:u w:val="single"/>
        </w:rPr>
        <w:t>2</w:t>
      </w:r>
      <w:r w:rsidR="005652D4">
        <w:rPr>
          <w:rFonts w:ascii="Monotype Corsiva" w:hAnsi="Monotype Corsiva"/>
          <w:b/>
          <w:bCs/>
          <w:sz w:val="40"/>
          <w:szCs w:val="40"/>
          <w:u w:val="single"/>
        </w:rPr>
        <w:t>7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 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723DA" w14:textId="77777777" w:rsidR="003E0D94" w:rsidRPr="003E0D94" w:rsidRDefault="003E0D94" w:rsidP="003E0D94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3E0D9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troduction to the Haitian Revolution</w:t>
            </w:r>
          </w:p>
          <w:p w14:paraId="5A88DDEC" w14:textId="77777777" w:rsidR="005652D4" w:rsidRPr="001D045A" w:rsidRDefault="005652D4" w:rsidP="001D045A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42094E0B" w14:textId="58B66463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0BCFB" w14:textId="77777777" w:rsidR="008B11E7" w:rsidRPr="008B11E7" w:rsidRDefault="008B11E7" w:rsidP="008B11E7">
            <w:pPr>
              <w:pStyle w:val="Heading4"/>
              <w:rPr>
                <w:b/>
                <w:bCs/>
                <w:color w:val="2E2F30"/>
                <w:sz w:val="20"/>
                <w:szCs w:val="20"/>
              </w:rPr>
            </w:pPr>
            <w:r w:rsidRPr="008B11E7">
              <w:rPr>
                <w:b/>
                <w:bCs/>
                <w:color w:val="2E2F30"/>
                <w:sz w:val="20"/>
                <w:szCs w:val="20"/>
              </w:rPr>
              <w:t>The Impact of the French Revolution on the Haitian Revolution</w:t>
            </w:r>
          </w:p>
          <w:p w14:paraId="7A03C3D9" w14:textId="16B01730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2364D">
              <w:rPr>
                <w:color w:val="000000"/>
                <w:sz w:val="20"/>
                <w:szCs w:val="20"/>
              </w:rPr>
              <w:t>The</w:t>
            </w:r>
            <w:r w:rsidRPr="00ED12B8">
              <w:rPr>
                <w:color w:val="000000"/>
                <w:sz w:val="20"/>
                <w:szCs w:val="20"/>
              </w:rPr>
              <w:t xml:space="preserve"> Age of Revolu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2BFA3" w14:textId="77777777" w:rsidR="008B11E7" w:rsidRPr="008B11E7" w:rsidRDefault="008B11E7" w:rsidP="008B11E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11E7">
              <w:rPr>
                <w:b/>
                <w:bCs/>
                <w:color w:val="000000" w:themeColor="text1"/>
                <w:sz w:val="20"/>
                <w:szCs w:val="20"/>
              </w:rPr>
              <w:t>The Napoleonic Code and the Concert of Europe</w:t>
            </w:r>
          </w:p>
          <w:p w14:paraId="0D4004ED" w14:textId="77777777" w:rsidR="005652D4" w:rsidRDefault="005652D4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30ACDEE1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11B16" w14:textId="77777777" w:rsidR="008B11E7" w:rsidRPr="008B11E7" w:rsidRDefault="008B11E7" w:rsidP="008B11E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11E7">
              <w:rPr>
                <w:b/>
                <w:bCs/>
                <w:color w:val="000000" w:themeColor="text1"/>
                <w:sz w:val="20"/>
                <w:szCs w:val="20"/>
              </w:rPr>
              <w:t>Effects of the Haitian Revolution on Europe and the World</w:t>
            </w:r>
          </w:p>
          <w:p w14:paraId="5F1FACBE" w14:textId="77777777" w:rsidR="001D045A" w:rsidRPr="00ED12B8" w:rsidRDefault="001D045A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0553F02E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CB772" w14:textId="77777777" w:rsidR="008B11E7" w:rsidRPr="008B11E7" w:rsidRDefault="008B11E7" w:rsidP="008B11E7">
            <w:pPr>
              <w:pStyle w:val="Heading4"/>
              <w:shd w:val="clear" w:color="auto" w:fill="FFFFFF"/>
              <w:spacing w:before="0" w:after="0"/>
              <w:rPr>
                <w:color w:val="2E2F30"/>
                <w:sz w:val="20"/>
                <w:szCs w:val="20"/>
              </w:rPr>
            </w:pPr>
            <w:r w:rsidRPr="008B11E7">
              <w:rPr>
                <w:rStyle w:val="Strong"/>
                <w:color w:val="2E2F30"/>
                <w:sz w:val="20"/>
                <w:szCs w:val="20"/>
              </w:rPr>
              <w:t>Test Day</w:t>
            </w:r>
          </w:p>
          <w:p w14:paraId="7E4096FF" w14:textId="77777777" w:rsidR="00544E3F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72C27EE" w14:textId="37A98ADA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 w:themeColor="text1"/>
                <w:sz w:val="20"/>
                <w:szCs w:val="20"/>
              </w:rPr>
              <w:t>The Age of Revolution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C2C857F" w:rsidR="005652D4" w:rsidRPr="005652D4" w:rsidRDefault="005652D4" w:rsidP="005652D4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  <w:r w:rsidRPr="005652D4">
              <w:rPr>
                <w:sz w:val="20"/>
                <w:szCs w:val="20"/>
              </w:rPr>
              <w:t>W.</w:t>
            </w:r>
            <w:r w:rsidR="003E0D94">
              <w:rPr>
                <w:sz w:val="20"/>
                <w:szCs w:val="20"/>
              </w:rPr>
              <w:t>09</w:t>
            </w:r>
            <w:r w:rsidRPr="005652D4">
              <w:rPr>
                <w:sz w:val="20"/>
                <w:szCs w:val="20"/>
              </w:rPr>
              <w:t xml:space="preserve"> </w:t>
            </w:r>
            <w:r w:rsidR="008B11E7" w:rsidRPr="008B11E7">
              <w:rPr>
                <w:sz w:val="20"/>
                <w:szCs w:val="20"/>
              </w:rPr>
              <w:t xml:space="preserve">Explain the effects of the French Revolution on Europe and the world, including the influence </w:t>
            </w:r>
            <w:proofErr w:type="gramStart"/>
            <w:r w:rsidR="008B11E7" w:rsidRPr="008B11E7">
              <w:rPr>
                <w:sz w:val="20"/>
                <w:szCs w:val="20"/>
              </w:rPr>
              <w:t>of:</w:t>
            </w:r>
            <w:proofErr w:type="gramEnd"/>
            <w:r w:rsidR="008B11E7" w:rsidRPr="008B11E7">
              <w:rPr>
                <w:sz w:val="20"/>
                <w:szCs w:val="20"/>
              </w:rPr>
              <w:t xml:space="preserve"> the Napoleonic Code, Concert of Europe, and Haitian Revolution.</w:t>
            </w:r>
          </w:p>
        </w:tc>
      </w:tr>
      <w:tr w:rsidR="003E0D94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0D94" w:rsidRPr="006D32FE" w:rsidRDefault="003E0D94" w:rsidP="003E0D9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E0D94" w:rsidRPr="006D32FE" w:rsidRDefault="003E0D94" w:rsidP="003E0D9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E0D94" w:rsidRPr="006D32FE" w:rsidRDefault="003E0D94" w:rsidP="003E0D9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63BCA48" w:rsidR="003E0D94" w:rsidRPr="003E0D94" w:rsidRDefault="003E0D94" w:rsidP="003E0D94">
            <w:pPr>
              <w:widowControl w:val="0"/>
              <w:rPr>
                <w:sz w:val="20"/>
                <w:szCs w:val="20"/>
              </w:rPr>
            </w:pPr>
            <w:r w:rsidRPr="003E0D94">
              <w:rPr>
                <w:color w:val="2E2F30"/>
                <w:sz w:val="20"/>
                <w:szCs w:val="20"/>
                <w:shd w:val="clear" w:color="auto" w:fill="FFFFFF"/>
              </w:rPr>
              <w:t>I can explain the causes and key events of the Haitian Revolu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365F3823" w:rsidR="003E0D94" w:rsidRPr="003E0D94" w:rsidRDefault="003E0D94" w:rsidP="003E0D94">
            <w:pPr>
              <w:widowControl w:val="0"/>
              <w:rPr>
                <w:sz w:val="20"/>
                <w:szCs w:val="20"/>
              </w:rPr>
            </w:pPr>
            <w:r w:rsidRPr="003E0D94">
              <w:rPr>
                <w:color w:val="2E2F30"/>
                <w:sz w:val="20"/>
                <w:szCs w:val="20"/>
                <w:shd w:val="clear" w:color="auto" w:fill="FFFFFF"/>
              </w:rPr>
              <w:t>I can describe how the French Revolution influenced the Haitian Revoluti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C02B438" w:rsidR="003E0D94" w:rsidRPr="003E0D94" w:rsidRDefault="003E0D94" w:rsidP="003E0D94">
            <w:pPr>
              <w:rPr>
                <w:sz w:val="20"/>
                <w:szCs w:val="20"/>
              </w:rPr>
            </w:pPr>
            <w:r w:rsidRPr="003E0D94">
              <w:rPr>
                <w:color w:val="2E2F30"/>
                <w:sz w:val="20"/>
                <w:szCs w:val="20"/>
                <w:shd w:val="clear" w:color="auto" w:fill="FFFFFF"/>
              </w:rPr>
              <w:t>I can explain the significance of the Napoleonic Code and the Concert of Europe in shaping modern governan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24BF4A52" w:rsidR="003E0D94" w:rsidRPr="003E0D94" w:rsidRDefault="003E0D94" w:rsidP="003E0D94">
            <w:pPr>
              <w:rPr>
                <w:sz w:val="20"/>
                <w:szCs w:val="20"/>
              </w:rPr>
            </w:pPr>
            <w:r w:rsidRPr="003E0D94">
              <w:rPr>
                <w:color w:val="2E2F30"/>
                <w:sz w:val="20"/>
                <w:szCs w:val="20"/>
                <w:shd w:val="clear" w:color="auto" w:fill="FFFFFF"/>
              </w:rPr>
              <w:t>I can analyze the effects of the Haitian Revolution on global politics and societi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3C44AAF" w:rsidR="003E0D94" w:rsidRPr="008B18C6" w:rsidRDefault="003E0D94" w:rsidP="003E0D94">
            <w:pPr>
              <w:widowControl w:val="0"/>
              <w:rPr>
                <w:sz w:val="20"/>
                <w:szCs w:val="20"/>
              </w:rPr>
            </w:pPr>
            <w:r w:rsidRPr="003E0D94">
              <w:rPr>
                <w:sz w:val="20"/>
                <w:szCs w:val="20"/>
              </w:rPr>
              <w:t>I can demonstrate my understanding of the Haitian Revolution and its influences on Europe and the world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453"/>
      </w:tblGrid>
      <w:tr w:rsidR="00955D52" w:rsidRPr="006D32FE" w14:paraId="49219E4D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31F4E81" w:rsidR="00865CE8" w:rsidRPr="00943E72" w:rsidRDefault="00777405" w:rsidP="00AA5D83">
            <w:pPr>
              <w:widowControl w:val="0"/>
              <w:rPr>
                <w:color w:val="FF0000"/>
                <w:sz w:val="20"/>
                <w:szCs w:val="20"/>
              </w:rPr>
            </w:pPr>
            <w:r w:rsidRPr="00777405">
              <w:rPr>
                <w:color w:val="000000" w:themeColor="text1"/>
                <w:sz w:val="20"/>
                <w:szCs w:val="20"/>
              </w:rPr>
              <w:t>Reflect on a historical or current leader who faced a downfall. What were the contributing factors?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4BEF3ED" w:rsidR="00865CE8" w:rsidRPr="00943E72" w:rsidRDefault="00716274" w:rsidP="00AA5D83">
            <w:pPr>
              <w:widowControl w:val="0"/>
              <w:rPr>
                <w:sz w:val="20"/>
                <w:szCs w:val="20"/>
              </w:rPr>
            </w:pPr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>Reflect on the influence of ideas. Write a brief response to: "How do you think revolutionary ideas can inspire change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4F88FA2" w:rsidR="00865CE8" w:rsidRPr="00943E72" w:rsidRDefault="00716274" w:rsidP="00AA5D83">
            <w:pPr>
              <w:widowControl w:val="0"/>
              <w:rPr>
                <w:sz w:val="20"/>
                <w:szCs w:val="20"/>
              </w:rPr>
            </w:pPr>
            <w:r w:rsidRPr="00716274">
              <w:rPr>
                <w:sz w:val="20"/>
                <w:szCs w:val="20"/>
              </w:rPr>
              <w:t>Reflect on legal systems. Write a response to: "What qualities do you think make a good legal system?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7DE6" w14:textId="03121E68" w:rsidR="00777405" w:rsidRPr="00777405" w:rsidRDefault="00716274" w:rsidP="00777405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>Write a short response answering: "In what ways can a revolution affect countries beyond its borders?"</w:t>
            </w:r>
          </w:p>
          <w:p w14:paraId="5AE8A5D0" w14:textId="55F440C9" w:rsidR="009242F1" w:rsidRPr="001D045A" w:rsidRDefault="009242F1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BE056C4" w:rsidR="00865CE8" w:rsidRPr="00987A0A" w:rsidRDefault="00987A0A" w:rsidP="00AA5D83">
            <w:pPr>
              <w:widowControl w:val="0"/>
              <w:rPr>
                <w:sz w:val="20"/>
                <w:szCs w:val="20"/>
              </w:rPr>
            </w:pPr>
            <w:r w:rsidRPr="00987A0A">
              <w:rPr>
                <w:color w:val="2E2F30"/>
                <w:sz w:val="21"/>
                <w:szCs w:val="21"/>
                <w:shd w:val="clear" w:color="auto" w:fill="FFFFFF"/>
              </w:rPr>
              <w:t>Review your notes from the week. Write down one key concept you want to remember for the test.</w:t>
            </w:r>
          </w:p>
        </w:tc>
      </w:tr>
      <w:tr w:rsidR="00863B39" w:rsidRPr="006D32FE" w14:paraId="371DE99B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4434DF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F3109B2" w:rsidR="00863B39" w:rsidRPr="00A20DE5" w:rsidRDefault="008B11E7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8B11E7">
              <w:rPr>
                <w:b/>
                <w:bCs/>
                <w:sz w:val="20"/>
                <w:szCs w:val="20"/>
              </w:rPr>
              <w:t>Overview of the Haitian Revolution: Discuss the historical context, including slavery in Saint-Domingue, the influence of the French Revolution, and key figures like Toussaint Louverture.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78706BFF" w:rsidR="00863B39" w:rsidRPr="00A20DE5" w:rsidRDefault="00C1264E" w:rsidP="00A20DE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716274"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The influence of the French Revolution on enslaved people in Haiti, focusing on the principles of liberty, equality, and fratern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8A4D7C6" w:rsidR="00863B39" w:rsidRPr="00A20DE5" w:rsidRDefault="00C1264E" w:rsidP="00863B39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16274"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Discuss the Napoleonic Code: </w:t>
            </w:r>
            <w:r w:rsidR="00716274" w:rsidRPr="00716274">
              <w:rPr>
                <w:color w:val="2E2F30"/>
                <w:sz w:val="20"/>
                <w:szCs w:val="20"/>
                <w:shd w:val="clear" w:color="auto" w:fill="FFFFFF"/>
              </w:rPr>
              <w:t>its principles, significance, and how it influenced legal systems in Europe and beyond. Introduce the Concert of Europe and its purpos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67BD8134" w:rsidR="00863B39" w:rsidRPr="00A20DE5" w:rsidRDefault="00C1264E" w:rsidP="00863B39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16274"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Examine the outcomes of the Haitian Revolution: its impact on slave societies, colonial powers, and the global fight for independence and equality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0EFE" w14:textId="79304344" w:rsidR="00A20DE5" w:rsidRPr="00DA0544" w:rsidRDefault="00015C28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 xml:space="preserve">Lecture: </w:t>
            </w:r>
            <w:r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106C8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/a due to Unit Assessment. </w:t>
            </w: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4434DF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E023E41" w:rsidR="00863B39" w:rsidRPr="00D8020F" w:rsidRDefault="008B11E7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>Group activity: In small groups, students will create a timeline of key events in the Haitian Revolution using provided materials.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477AE0F" w:rsidR="00863B39" w:rsidRPr="00D8020F" w:rsidRDefault="00716274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Class discussion: </w:t>
            </w:r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>Analyze primary source documents from the French Revolution and discuss their potential impact on Haitian revolutionaries</w:t>
            </w: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C2195C8" w:rsidR="00863B39" w:rsidRPr="00D8020F" w:rsidRDefault="00716274" w:rsidP="00863B39">
            <w:pPr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Group activity: </w:t>
            </w:r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 xml:space="preserve">In pairs, students will </w:t>
            </w:r>
            <w:proofErr w:type="gramStart"/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>compare and contrast</w:t>
            </w:r>
            <w:proofErr w:type="gramEnd"/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 xml:space="preserve"> the Napoleonic Code with modern legal systems in a Venn diagram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94DAC" w14:textId="728A3D6F" w:rsidR="00D8020F" w:rsidRPr="00D8020F" w:rsidRDefault="00D8020F" w:rsidP="00D8020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:  </w:t>
            </w:r>
            <w:r w:rsidR="00987A0A" w:rsidRPr="00987A0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87A0A" w:rsidRPr="00987A0A">
              <w:rPr>
                <w:color w:val="2E2F30"/>
                <w:sz w:val="20"/>
                <w:szCs w:val="20"/>
                <w:shd w:val="clear" w:color="auto" w:fill="FFFFFF"/>
              </w:rPr>
              <w:t>outcomes of the Haitian Revolution:</w:t>
            </w:r>
            <w:r w:rsidR="00987A0A" w:rsidRPr="00987A0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08E659DB" w14:textId="40A9A774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34C4B" w14:textId="5E4CEDC7" w:rsidR="00D8020F" w:rsidRPr="00D8020F" w:rsidRDefault="00D8020F" w:rsidP="00D8020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:  </w:t>
            </w:r>
            <w:r w:rsidR="00B106C8">
              <w:rPr>
                <w:color w:val="2E2F30"/>
                <w:sz w:val="20"/>
                <w:szCs w:val="20"/>
                <w:shd w:val="clear" w:color="auto" w:fill="FFFFFF"/>
              </w:rPr>
              <w:t xml:space="preserve">n/a due to Unit Assessment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0811E74D" w14:textId="21BF706D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0108707" w14:textId="77777777" w:rsidTr="004434DF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9E16AAA" w:rsidR="00863B39" w:rsidRPr="00C31EDA" w:rsidRDefault="008B11E7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>Individual assignment: Write a summary of one key event from the Haitian Revolution, explaining its significance.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EAADA" w14:textId="3D3C6785" w:rsidR="00300FBE" w:rsidRPr="00C31EDA" w:rsidRDefault="00C1264E" w:rsidP="00300FBE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716274" w:rsidRPr="00716274">
              <w:rPr>
                <w:color w:val="2E2F30"/>
                <w:sz w:val="20"/>
                <w:szCs w:val="20"/>
              </w:rPr>
              <w:t xml:space="preserve">Write a short essay explaining how specific ideas from the French Revolution inspired the Haitian </w:t>
            </w:r>
            <w:proofErr w:type="gramStart"/>
            <w:r w:rsidR="00716274" w:rsidRPr="00716274">
              <w:rPr>
                <w:color w:val="2E2F30"/>
                <w:sz w:val="20"/>
                <w:szCs w:val="20"/>
              </w:rPr>
              <w:t>Revolution.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</w:rPr>
              <w:t>.</w:t>
            </w:r>
            <w:proofErr w:type="gramEnd"/>
          </w:p>
          <w:p w14:paraId="37E50EAA" w14:textId="4B7D37F9" w:rsidR="00C1264E" w:rsidRPr="00C31EDA" w:rsidRDefault="00C1264E" w:rsidP="00C1264E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</w:p>
          <w:p w14:paraId="28B6A84F" w14:textId="412EB510" w:rsidR="00863B39" w:rsidRPr="00C31EDA" w:rsidRDefault="00863B39" w:rsidP="00863B39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.</w:t>
            </w:r>
          </w:p>
          <w:p w14:paraId="026396D3" w14:textId="77777777" w:rsidR="00863B39" w:rsidRPr="00C31EDA" w:rsidRDefault="00863B39" w:rsidP="00863B39">
            <w:pPr>
              <w:rPr>
                <w:b/>
                <w:bCs/>
                <w:sz w:val="20"/>
                <w:szCs w:val="20"/>
              </w:rPr>
            </w:pP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6FB4190" w:rsidR="00863B39" w:rsidRPr="00C31EDA" w:rsidRDefault="00716274" w:rsidP="00863B39">
            <w:pPr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ndividual assignment: </w:t>
            </w:r>
            <w:r w:rsidRPr="00716274">
              <w:rPr>
                <w:color w:val="2E2F30"/>
                <w:sz w:val="20"/>
                <w:szCs w:val="20"/>
                <w:shd w:val="clear" w:color="auto" w:fill="FFFFFF"/>
              </w:rPr>
              <w:t>Write a paragraph explaining how the Napoleonic Code might have affected the Haitian Revolution and its aftermath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3AAE4A" w:rsidR="00863B39" w:rsidRPr="00C31EDA" w:rsidRDefault="00C31EDA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="00987A0A"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87A0A" w:rsidRPr="00987A0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Research assignment: </w:t>
            </w:r>
            <w:r w:rsidR="00987A0A" w:rsidRPr="00987A0A">
              <w:rPr>
                <w:color w:val="2E2F30"/>
                <w:sz w:val="20"/>
                <w:szCs w:val="20"/>
                <w:shd w:val="clear" w:color="auto" w:fill="FFFFFF"/>
              </w:rPr>
              <w:t>Choose one country influenced by the Haitian Revolution and write a brief report on how it was affected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5F7022DA" w:rsidR="00863B39" w:rsidRPr="00C31EDA" w:rsidRDefault="008B5570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Individual</w:t>
            </w:r>
            <w:r w:rsidR="00C31EDA" w:rsidRPr="00C31EDA">
              <w:rPr>
                <w:b/>
                <w:bCs/>
                <w:sz w:val="20"/>
                <w:szCs w:val="20"/>
              </w:rPr>
              <w:t>: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106C8">
              <w:rPr>
                <w:sz w:val="20"/>
                <w:szCs w:val="20"/>
              </w:rPr>
              <w:t xml:space="preserve">Unit Assessment </w:t>
            </w:r>
          </w:p>
        </w:tc>
      </w:tr>
      <w:tr w:rsidR="00863B39" w:rsidRPr="006D32FE" w14:paraId="3BA6C9C0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AEAF2" w14:textId="77777777" w:rsidR="009F0A5A" w:rsidRPr="009F0A5A" w:rsidRDefault="009F0A5A" w:rsidP="009F0A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C51A9D3" w14:textId="77777777" w:rsidR="008B11E7" w:rsidRPr="008B11E7" w:rsidRDefault="008B11E7" w:rsidP="008B11E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>3: List three things you learned today.</w:t>
            </w:r>
          </w:p>
          <w:p w14:paraId="03ECBC61" w14:textId="77777777" w:rsidR="008B11E7" w:rsidRPr="008B11E7" w:rsidRDefault="008B11E7" w:rsidP="008B11E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>2: Write two questions you still have about the Haitian Revolution.</w:t>
            </w:r>
          </w:p>
          <w:p w14:paraId="2C03759C" w14:textId="77777777" w:rsidR="008B11E7" w:rsidRPr="008B11E7" w:rsidRDefault="008B11E7" w:rsidP="008B11E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>1: Share one thing that surprised you about the topic.</w:t>
            </w:r>
          </w:p>
          <w:p w14:paraId="41ECE214" w14:textId="62C278FB" w:rsidR="009F0A5A" w:rsidRPr="009F0A5A" w:rsidRDefault="009F0A5A" w:rsidP="009F0A5A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 w:rsidR="0081784C"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37A9FB6C" w14:textId="21D5102C" w:rsidR="009F0A5A" w:rsidRPr="009F0A5A" w:rsidRDefault="009F0A5A" w:rsidP="009F0A5A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 w:rsidR="0081784C">
              <w:rPr>
                <w:sz w:val="20"/>
                <w:szCs w:val="20"/>
              </w:rPr>
              <w:t xml:space="preserve">What went well with class today? </w:t>
            </w:r>
          </w:p>
          <w:p w14:paraId="75988913" w14:textId="77777777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A503C" w14:textId="77777777" w:rsidR="00716274" w:rsidRDefault="00C31EDA" w:rsidP="0071627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292F796E" w14:textId="7F462585" w:rsidR="00716274" w:rsidRPr="00716274" w:rsidRDefault="00716274" w:rsidP="00716274">
            <w:pPr>
              <w:widowControl w:val="0"/>
              <w:rPr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3: List three ideas </w:t>
            </w:r>
            <w:r w:rsidRPr="00716274">
              <w:rPr>
                <w:sz w:val="20"/>
                <w:szCs w:val="20"/>
              </w:rPr>
              <w:t>from the French Revolution that impacted Haiti.</w:t>
            </w:r>
          </w:p>
          <w:p w14:paraId="1D522989" w14:textId="77777777" w:rsidR="00716274" w:rsidRPr="00716274" w:rsidRDefault="00716274" w:rsidP="00716274">
            <w:pPr>
              <w:widowControl w:val="0"/>
              <w:rPr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2: Write two ways </w:t>
            </w:r>
            <w:r w:rsidRPr="00716274">
              <w:rPr>
                <w:sz w:val="20"/>
                <w:szCs w:val="20"/>
              </w:rPr>
              <w:t>the Haitian Revolution differed from the French Revolution.</w:t>
            </w:r>
          </w:p>
          <w:p w14:paraId="74102590" w14:textId="77777777" w:rsidR="00716274" w:rsidRPr="00716274" w:rsidRDefault="00716274" w:rsidP="0071627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1: Share </w:t>
            </w:r>
            <w:r w:rsidRPr="00716274">
              <w:rPr>
                <w:sz w:val="20"/>
                <w:szCs w:val="20"/>
              </w:rPr>
              <w:t>one new insight you gained today.</w:t>
            </w:r>
          </w:p>
          <w:p w14:paraId="2BAF3584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BA4D3E1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</w:t>
            </w:r>
            <w:r>
              <w:rPr>
                <w:sz w:val="20"/>
                <w:szCs w:val="20"/>
              </w:rPr>
              <w:lastRenderedPageBreak/>
              <w:t xml:space="preserve">with class today? </w:t>
            </w:r>
          </w:p>
          <w:p w14:paraId="77CFA3CC" w14:textId="166B66D9" w:rsidR="00863B39" w:rsidRPr="00395710" w:rsidRDefault="00863B39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D334" w14:textId="77777777" w:rsidR="00C31EDA" w:rsidRPr="00C31EDA" w:rsidRDefault="00C31EDA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42E4E7F4" w14:textId="77777777" w:rsidR="00716274" w:rsidRPr="00716274" w:rsidRDefault="00716274" w:rsidP="00716274">
            <w:pPr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3: List three principles </w:t>
            </w:r>
            <w:r w:rsidRPr="00716274">
              <w:rPr>
                <w:sz w:val="20"/>
                <w:szCs w:val="20"/>
              </w:rPr>
              <w:t>of the Napoleonic Code.</w:t>
            </w:r>
          </w:p>
          <w:p w14:paraId="62A36344" w14:textId="77777777" w:rsidR="00716274" w:rsidRPr="00716274" w:rsidRDefault="00716274" w:rsidP="00716274">
            <w:pPr>
              <w:rPr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2: Write two functions </w:t>
            </w:r>
            <w:r w:rsidRPr="00716274">
              <w:rPr>
                <w:sz w:val="20"/>
                <w:szCs w:val="20"/>
              </w:rPr>
              <w:t>of the Concert of Europe.</w:t>
            </w:r>
          </w:p>
          <w:p w14:paraId="31240990" w14:textId="77777777" w:rsidR="00716274" w:rsidRPr="00716274" w:rsidRDefault="00716274" w:rsidP="00716274">
            <w:pPr>
              <w:rPr>
                <w:sz w:val="20"/>
                <w:szCs w:val="20"/>
              </w:rPr>
            </w:pPr>
            <w:r w:rsidRPr="00716274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716274">
              <w:rPr>
                <w:sz w:val="20"/>
                <w:szCs w:val="20"/>
              </w:rPr>
              <w:t>you found interesting about this topic.</w:t>
            </w:r>
          </w:p>
          <w:p w14:paraId="19732D19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295C928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3CBB9B9" w14:textId="02B2245F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90F39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2EA278E9" w14:textId="77777777" w:rsidR="00987A0A" w:rsidRPr="00987A0A" w:rsidRDefault="00987A0A" w:rsidP="00987A0A">
            <w:pPr>
              <w:widowControl w:val="0"/>
              <w:rPr>
                <w:sz w:val="20"/>
                <w:szCs w:val="20"/>
              </w:rPr>
            </w:pPr>
            <w:r w:rsidRPr="00987A0A">
              <w:rPr>
                <w:b/>
                <w:bCs/>
                <w:sz w:val="20"/>
                <w:szCs w:val="20"/>
              </w:rPr>
              <w:t xml:space="preserve">3: List three effects </w:t>
            </w:r>
            <w:r w:rsidRPr="00987A0A">
              <w:rPr>
                <w:sz w:val="20"/>
                <w:szCs w:val="20"/>
              </w:rPr>
              <w:t>of the Haitian Revolution on other countries.</w:t>
            </w:r>
          </w:p>
          <w:p w14:paraId="2A054FBF" w14:textId="77777777" w:rsidR="00987A0A" w:rsidRPr="00987A0A" w:rsidRDefault="00987A0A" w:rsidP="00987A0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87A0A">
              <w:rPr>
                <w:b/>
                <w:bCs/>
                <w:sz w:val="20"/>
                <w:szCs w:val="20"/>
              </w:rPr>
              <w:t xml:space="preserve">2: Write two ways </w:t>
            </w:r>
            <w:r w:rsidRPr="00987A0A">
              <w:rPr>
                <w:sz w:val="20"/>
                <w:szCs w:val="20"/>
              </w:rPr>
              <w:t>it challenged colonial powers.</w:t>
            </w:r>
          </w:p>
          <w:p w14:paraId="28D128B5" w14:textId="77777777" w:rsidR="00987A0A" w:rsidRPr="00987A0A" w:rsidRDefault="00987A0A" w:rsidP="00987A0A">
            <w:pPr>
              <w:widowControl w:val="0"/>
              <w:rPr>
                <w:sz w:val="20"/>
                <w:szCs w:val="20"/>
              </w:rPr>
            </w:pPr>
            <w:r w:rsidRPr="00987A0A">
              <w:rPr>
                <w:b/>
                <w:bCs/>
                <w:sz w:val="20"/>
                <w:szCs w:val="20"/>
              </w:rPr>
              <w:t xml:space="preserve">1: Share </w:t>
            </w:r>
            <w:r w:rsidRPr="00987A0A">
              <w:rPr>
                <w:sz w:val="20"/>
                <w:szCs w:val="20"/>
              </w:rPr>
              <w:t>one new idea you learned today.</w:t>
            </w:r>
          </w:p>
          <w:p w14:paraId="469DB6CD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2B7AA6B9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78BF2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E4ACED1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3: List three topics </w:t>
            </w:r>
            <w:r w:rsidRPr="00B106C8">
              <w:rPr>
                <w:sz w:val="20"/>
                <w:szCs w:val="20"/>
              </w:rPr>
              <w:t>you felt confident about on the test.</w:t>
            </w:r>
          </w:p>
          <w:p w14:paraId="56ECF939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2: Write two things </w:t>
            </w:r>
            <w:r w:rsidRPr="00B106C8">
              <w:rPr>
                <w:sz w:val="20"/>
                <w:szCs w:val="20"/>
              </w:rPr>
              <w:t>you learned during this unit that you didn’t know before.</w:t>
            </w:r>
          </w:p>
          <w:p w14:paraId="5C21DC9E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B106C8">
              <w:rPr>
                <w:sz w:val="20"/>
                <w:szCs w:val="20"/>
              </w:rPr>
              <w:t>you want to explore further after this unit.</w:t>
            </w:r>
          </w:p>
          <w:p w14:paraId="05CF19AF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5191335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</w:t>
            </w:r>
            <w:r>
              <w:rPr>
                <w:sz w:val="20"/>
                <w:szCs w:val="20"/>
              </w:rPr>
              <w:lastRenderedPageBreak/>
              <w:t xml:space="preserve">class today?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4434DF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4434DF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94A54" w14:textId="77777777" w:rsidR="003D60DE" w:rsidRDefault="003D60DE">
      <w:r>
        <w:separator/>
      </w:r>
    </w:p>
  </w:endnote>
  <w:endnote w:type="continuationSeparator" w:id="0">
    <w:p w14:paraId="040D1FC1" w14:textId="77777777" w:rsidR="003D60DE" w:rsidRDefault="003D6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951BE" w14:textId="77777777" w:rsidR="003D60DE" w:rsidRDefault="003D60DE">
      <w:r>
        <w:separator/>
      </w:r>
    </w:p>
  </w:footnote>
  <w:footnote w:type="continuationSeparator" w:id="0">
    <w:p w14:paraId="6B615C79" w14:textId="77777777" w:rsidR="003D60DE" w:rsidRDefault="003D60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3E56"/>
    <w:multiLevelType w:val="multilevel"/>
    <w:tmpl w:val="2E4C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0579D"/>
    <w:multiLevelType w:val="multilevel"/>
    <w:tmpl w:val="DA86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0E131F"/>
    <w:multiLevelType w:val="multilevel"/>
    <w:tmpl w:val="7310A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36795E"/>
    <w:multiLevelType w:val="multilevel"/>
    <w:tmpl w:val="C7A83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E75881"/>
    <w:multiLevelType w:val="multilevel"/>
    <w:tmpl w:val="1A1E4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CD7455"/>
    <w:multiLevelType w:val="multilevel"/>
    <w:tmpl w:val="7DD4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2C6DBB"/>
    <w:multiLevelType w:val="multilevel"/>
    <w:tmpl w:val="C25CD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E41E73"/>
    <w:multiLevelType w:val="multilevel"/>
    <w:tmpl w:val="C6AA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72496E"/>
    <w:multiLevelType w:val="multilevel"/>
    <w:tmpl w:val="6D860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2F7D3F"/>
    <w:multiLevelType w:val="multilevel"/>
    <w:tmpl w:val="74545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226594"/>
    <w:multiLevelType w:val="multilevel"/>
    <w:tmpl w:val="4C303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A34E94"/>
    <w:multiLevelType w:val="multilevel"/>
    <w:tmpl w:val="B5E6C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5A33E0"/>
    <w:multiLevelType w:val="multilevel"/>
    <w:tmpl w:val="931E5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9D2871"/>
    <w:multiLevelType w:val="multilevel"/>
    <w:tmpl w:val="5F8E3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913727"/>
    <w:multiLevelType w:val="multilevel"/>
    <w:tmpl w:val="47064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FF3C4D"/>
    <w:multiLevelType w:val="multilevel"/>
    <w:tmpl w:val="25C8D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7822D8"/>
    <w:multiLevelType w:val="multilevel"/>
    <w:tmpl w:val="F3709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E86B9C"/>
    <w:multiLevelType w:val="multilevel"/>
    <w:tmpl w:val="2D7A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386A4F"/>
    <w:multiLevelType w:val="multilevel"/>
    <w:tmpl w:val="6AA82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122C06"/>
    <w:multiLevelType w:val="multilevel"/>
    <w:tmpl w:val="5418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7F59DB"/>
    <w:multiLevelType w:val="multilevel"/>
    <w:tmpl w:val="C0E0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E07E60"/>
    <w:multiLevelType w:val="multilevel"/>
    <w:tmpl w:val="0A2A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8D3496"/>
    <w:multiLevelType w:val="multilevel"/>
    <w:tmpl w:val="2ED62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C763C0"/>
    <w:multiLevelType w:val="multilevel"/>
    <w:tmpl w:val="03B21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7033301"/>
    <w:multiLevelType w:val="multilevel"/>
    <w:tmpl w:val="DAE63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69689D"/>
    <w:multiLevelType w:val="multilevel"/>
    <w:tmpl w:val="5F908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736F3"/>
    <w:multiLevelType w:val="multilevel"/>
    <w:tmpl w:val="B096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4A3C20"/>
    <w:multiLevelType w:val="multilevel"/>
    <w:tmpl w:val="902AF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4BA57D6"/>
    <w:multiLevelType w:val="multilevel"/>
    <w:tmpl w:val="039A9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69026D"/>
    <w:multiLevelType w:val="multilevel"/>
    <w:tmpl w:val="917A6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ED5E18"/>
    <w:multiLevelType w:val="multilevel"/>
    <w:tmpl w:val="FE66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854543"/>
    <w:multiLevelType w:val="multilevel"/>
    <w:tmpl w:val="B7DE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33533E"/>
    <w:multiLevelType w:val="multilevel"/>
    <w:tmpl w:val="5AFAB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5820763">
    <w:abstractNumId w:val="17"/>
  </w:num>
  <w:num w:numId="2" w16cid:durableId="137498951">
    <w:abstractNumId w:val="6"/>
  </w:num>
  <w:num w:numId="3" w16cid:durableId="121778780">
    <w:abstractNumId w:val="18"/>
  </w:num>
  <w:num w:numId="4" w16cid:durableId="1738090321">
    <w:abstractNumId w:val="11"/>
  </w:num>
  <w:num w:numId="5" w16cid:durableId="1091391734">
    <w:abstractNumId w:val="31"/>
  </w:num>
  <w:num w:numId="6" w16cid:durableId="2018844283">
    <w:abstractNumId w:val="7"/>
  </w:num>
  <w:num w:numId="7" w16cid:durableId="1688478375">
    <w:abstractNumId w:val="1"/>
  </w:num>
  <w:num w:numId="8" w16cid:durableId="1946574792">
    <w:abstractNumId w:val="20"/>
  </w:num>
  <w:num w:numId="9" w16cid:durableId="590508354">
    <w:abstractNumId w:val="10"/>
  </w:num>
  <w:num w:numId="10" w16cid:durableId="1246574198">
    <w:abstractNumId w:val="0"/>
  </w:num>
  <w:num w:numId="11" w16cid:durableId="1889605554">
    <w:abstractNumId w:val="5"/>
  </w:num>
  <w:num w:numId="12" w16cid:durableId="573204087">
    <w:abstractNumId w:val="27"/>
  </w:num>
  <w:num w:numId="13" w16cid:durableId="695275177">
    <w:abstractNumId w:val="12"/>
  </w:num>
  <w:num w:numId="14" w16cid:durableId="1607695289">
    <w:abstractNumId w:val="24"/>
  </w:num>
  <w:num w:numId="15" w16cid:durableId="830875829">
    <w:abstractNumId w:val="28"/>
  </w:num>
  <w:num w:numId="16" w16cid:durableId="2096659200">
    <w:abstractNumId w:val="21"/>
  </w:num>
  <w:num w:numId="17" w16cid:durableId="1361666164">
    <w:abstractNumId w:val="2"/>
  </w:num>
  <w:num w:numId="18" w16cid:durableId="557785808">
    <w:abstractNumId w:val="26"/>
  </w:num>
  <w:num w:numId="19" w16cid:durableId="1431194428">
    <w:abstractNumId w:val="16"/>
  </w:num>
  <w:num w:numId="20" w16cid:durableId="914434859">
    <w:abstractNumId w:val="32"/>
  </w:num>
  <w:num w:numId="21" w16cid:durableId="96953588">
    <w:abstractNumId w:val="23"/>
  </w:num>
  <w:num w:numId="22" w16cid:durableId="845558332">
    <w:abstractNumId w:val="13"/>
  </w:num>
  <w:num w:numId="23" w16cid:durableId="266811180">
    <w:abstractNumId w:val="8"/>
  </w:num>
  <w:num w:numId="24" w16cid:durableId="219942150">
    <w:abstractNumId w:val="15"/>
  </w:num>
  <w:num w:numId="25" w16cid:durableId="2030254965">
    <w:abstractNumId w:val="25"/>
  </w:num>
  <w:num w:numId="26" w16cid:durableId="1424953675">
    <w:abstractNumId w:val="19"/>
  </w:num>
  <w:num w:numId="27" w16cid:durableId="1674333446">
    <w:abstractNumId w:val="22"/>
  </w:num>
  <w:num w:numId="28" w16cid:durableId="862668918">
    <w:abstractNumId w:val="14"/>
  </w:num>
  <w:num w:numId="29" w16cid:durableId="1291663898">
    <w:abstractNumId w:val="3"/>
  </w:num>
  <w:num w:numId="30" w16cid:durableId="432281556">
    <w:abstractNumId w:val="29"/>
  </w:num>
  <w:num w:numId="31" w16cid:durableId="679239754">
    <w:abstractNumId w:val="30"/>
  </w:num>
  <w:num w:numId="32" w16cid:durableId="1791165615">
    <w:abstractNumId w:val="9"/>
  </w:num>
  <w:num w:numId="33" w16cid:durableId="19717387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161FB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0DE5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2D25"/>
    <w:rsid w:val="00A84287"/>
    <w:rsid w:val="00A872A3"/>
    <w:rsid w:val="00A95DDC"/>
    <w:rsid w:val="00AA0EB6"/>
    <w:rsid w:val="00AA16F2"/>
    <w:rsid w:val="00AA1AE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5058"/>
    <w:rsid w:val="00B16504"/>
    <w:rsid w:val="00B179C1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3DCD"/>
    <w:rsid w:val="00BE7787"/>
    <w:rsid w:val="00BF215D"/>
    <w:rsid w:val="00C0709C"/>
    <w:rsid w:val="00C1264E"/>
    <w:rsid w:val="00C14E52"/>
    <w:rsid w:val="00C17172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2B8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0A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7</cp:revision>
  <cp:lastPrinted>2024-08-19T03:20:00Z</cp:lastPrinted>
  <dcterms:created xsi:type="dcterms:W3CDTF">2024-09-08T05:57:00Z</dcterms:created>
  <dcterms:modified xsi:type="dcterms:W3CDTF">2024-09-2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